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56DFB" w14:textId="77777777" w:rsidR="00D723F8" w:rsidRDefault="00D723F8" w:rsidP="00B503DF">
      <w:pPr>
        <w:spacing w:after="0"/>
        <w:rPr>
          <w:rFonts w:ascii="Times New Roman" w:hAnsi="Times New Roman" w:cs="Times New Roman"/>
          <w:caps/>
          <w:sz w:val="44"/>
          <w:szCs w:val="44"/>
        </w:rPr>
      </w:pPr>
    </w:p>
    <w:p w14:paraId="6883F20B" w14:textId="77777777" w:rsidR="00CF18C3" w:rsidRDefault="00CF18C3" w:rsidP="00B503DF">
      <w:pPr>
        <w:spacing w:after="0"/>
        <w:rPr>
          <w:rFonts w:ascii="Times New Roman" w:hAnsi="Times New Roman" w:cs="Times New Roman"/>
          <w:caps/>
          <w:sz w:val="44"/>
          <w:szCs w:val="44"/>
        </w:rPr>
      </w:pPr>
    </w:p>
    <w:p w14:paraId="4233C09F" w14:textId="7973BF6F" w:rsidR="000A7478" w:rsidRPr="00132885" w:rsidRDefault="000A7478" w:rsidP="00B503DF">
      <w:pPr>
        <w:spacing w:after="0"/>
        <w:rPr>
          <w:rFonts w:ascii="Times New Roman" w:hAnsi="Times New Roman" w:cs="Times New Roman"/>
          <w:sz w:val="44"/>
          <w:szCs w:val="44"/>
        </w:rPr>
      </w:pPr>
      <w:r w:rsidRPr="00132885">
        <w:rPr>
          <w:rFonts w:ascii="Times New Roman" w:hAnsi="Times New Roman" w:cs="Times New Roman"/>
          <w:caps/>
          <w:sz w:val="44"/>
          <w:szCs w:val="44"/>
        </w:rPr>
        <w:t>Rupesh Gautam</w:t>
      </w:r>
    </w:p>
    <w:p w14:paraId="56715DB7" w14:textId="48D2A284" w:rsidR="000A7478" w:rsidRPr="00132885" w:rsidRDefault="000A7478" w:rsidP="00B503D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2885">
        <w:rPr>
          <w:rFonts w:ascii="Times New Roman" w:hAnsi="Times New Roman" w:cs="Times New Roman"/>
          <w:sz w:val="24"/>
          <w:szCs w:val="24"/>
        </w:rPr>
        <w:t>Kitchener, ON, N2R 1W2</w:t>
      </w:r>
    </w:p>
    <w:p w14:paraId="56251A09" w14:textId="24AE88D6" w:rsidR="000A7478" w:rsidRPr="00132885" w:rsidRDefault="000A7478" w:rsidP="00B503D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32885">
        <w:rPr>
          <w:rFonts w:ascii="Times New Roman" w:hAnsi="Times New Roman" w:cs="Times New Roman"/>
          <w:sz w:val="24"/>
          <w:szCs w:val="24"/>
        </w:rPr>
        <w:t>519-589-0548 | gautamrupesh401@gmail.com</w:t>
      </w:r>
    </w:p>
    <w:p w14:paraId="77D1CAD5" w14:textId="036D5DC6" w:rsidR="000A7478" w:rsidRPr="00132885" w:rsidRDefault="00000000" w:rsidP="00B503DF">
      <w:pPr>
        <w:spacing w:after="0"/>
        <w:rPr>
          <w:rFonts w:ascii="Times New Roman" w:hAnsi="Times New Roman" w:cs="Times New Roman"/>
          <w:sz w:val="24"/>
          <w:szCs w:val="24"/>
        </w:rPr>
      </w:pPr>
      <w:hyperlink r:id="rId7" w:history="1">
        <w:r w:rsidR="000A7478" w:rsidRPr="00132885">
          <w:rPr>
            <w:rStyle w:val="Hyperlink"/>
            <w:rFonts w:ascii="Times New Roman" w:hAnsi="Times New Roman" w:cs="Times New Roman"/>
            <w:sz w:val="24"/>
            <w:szCs w:val="24"/>
          </w:rPr>
          <w:t>https://www.linkedin.com/in/rupesh-gautam-745a20197/</w:t>
        </w:r>
      </w:hyperlink>
    </w:p>
    <w:p w14:paraId="6C554319" w14:textId="77777777" w:rsidR="000A7478" w:rsidRPr="00132885" w:rsidRDefault="000A7478" w:rsidP="000A747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6C0449E" w14:textId="0664CCF8" w:rsidR="000A7478" w:rsidRPr="00132885" w:rsidRDefault="008E6269" w:rsidP="000A747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55629" wp14:editId="168BA5D0">
                <wp:simplePos x="0" y="0"/>
                <wp:positionH relativeFrom="column">
                  <wp:align>center</wp:align>
                </wp:positionH>
                <wp:positionV relativeFrom="paragraph">
                  <wp:posOffset>117475</wp:posOffset>
                </wp:positionV>
                <wp:extent cx="6953250" cy="19050"/>
                <wp:effectExtent l="0" t="0" r="0" b="0"/>
                <wp:wrapNone/>
                <wp:docPr id="426652445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53250" cy="19050"/>
                        </a:xfrm>
                        <a:prstGeom prst="straightConnector1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D29AF2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0;margin-top:9.25pt;width:547.5pt;height:1.5pt;z-index:251659264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">
                <v:stroke dashstyle="1 1" endcap="round"/>
              </v:shape>
            </w:pict>
          </mc:Fallback>
        </mc:AlternateContent>
      </w:r>
    </w:p>
    <w:p w14:paraId="49156532" w14:textId="77777777" w:rsidR="000A7478" w:rsidRPr="00C03D7A" w:rsidRDefault="000A7478" w:rsidP="000A7478">
      <w:pPr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03D7A">
        <w:rPr>
          <w:rFonts w:ascii="Times New Roman" w:hAnsi="Times New Roman" w:cs="Times New Roman"/>
          <w:b/>
          <w:bCs/>
          <w:sz w:val="24"/>
          <w:szCs w:val="24"/>
          <w:u w:val="single"/>
        </w:rPr>
        <w:t>SUMMARY</w:t>
      </w:r>
    </w:p>
    <w:p w14:paraId="54D81C7C" w14:textId="100BC98C" w:rsidR="000A7478" w:rsidRPr="00132885" w:rsidRDefault="00142341" w:rsidP="00142341">
      <w:pPr>
        <w:shd w:val="clear" w:color="auto" w:fill="FFFFFF" w:themeFill="background1"/>
        <w:spacing w:after="80"/>
        <w:ind w:right="288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ull Stack </w:t>
      </w:r>
      <w:r w:rsidR="008D4A36">
        <w:rPr>
          <w:rFonts w:ascii="Times New Roman" w:hAnsi="Times New Roman" w:cs="Times New Roman"/>
          <w:b/>
          <w:sz w:val="24"/>
          <w:szCs w:val="24"/>
        </w:rPr>
        <w:t xml:space="preserve">Software </w:t>
      </w:r>
      <w:r>
        <w:rPr>
          <w:rFonts w:ascii="Times New Roman" w:hAnsi="Times New Roman" w:cs="Times New Roman"/>
          <w:b/>
          <w:sz w:val="24"/>
          <w:szCs w:val="24"/>
        </w:rPr>
        <w:t>Developer</w:t>
      </w:r>
    </w:p>
    <w:p w14:paraId="41F790E3" w14:textId="2F2D0971" w:rsidR="008D4A36" w:rsidRPr="008D4A36" w:rsidRDefault="008D4A36" w:rsidP="008D4A36">
      <w:pPr>
        <w:pStyle w:val="ListParagraph"/>
        <w:numPr>
          <w:ilvl w:val="0"/>
          <w:numId w:val="46"/>
        </w:numPr>
        <w:shd w:val="clear" w:color="auto" w:fill="FFFFFF" w:themeFill="background1"/>
        <w:spacing w:after="80"/>
        <w:ind w:right="288"/>
        <w:jc w:val="both"/>
        <w:rPr>
          <w:rFonts w:ascii="Times New Roman" w:hAnsi="Times New Roman"/>
          <w:bCs/>
          <w:sz w:val="24"/>
          <w:szCs w:val="24"/>
        </w:rPr>
      </w:pPr>
      <w:r w:rsidRPr="008D4A36">
        <w:rPr>
          <w:rFonts w:ascii="Times New Roman" w:hAnsi="Times New Roman"/>
          <w:bCs/>
          <w:sz w:val="24"/>
          <w:szCs w:val="24"/>
        </w:rPr>
        <w:t xml:space="preserve">Computer Science graduate with over </w:t>
      </w:r>
      <w:r>
        <w:rPr>
          <w:rFonts w:ascii="Times New Roman" w:hAnsi="Times New Roman"/>
          <w:bCs/>
          <w:sz w:val="24"/>
          <w:szCs w:val="24"/>
        </w:rPr>
        <w:t>a year</w:t>
      </w:r>
      <w:r w:rsidRPr="008D4A36">
        <w:rPr>
          <w:rFonts w:ascii="Times New Roman" w:hAnsi="Times New Roman"/>
          <w:bCs/>
          <w:sz w:val="24"/>
          <w:szCs w:val="24"/>
        </w:rPr>
        <w:t xml:space="preserve"> of hands-on experience in web development using HTML, CSS, and JavaScript. Proficient in back-end technologies and familiar with Ruby on Rails and front-end frameworks such as React.js and GraphQL.</w:t>
      </w:r>
    </w:p>
    <w:p w14:paraId="517E2084" w14:textId="77777777" w:rsidR="008D4A36" w:rsidRPr="008D4A36" w:rsidRDefault="008D4A36" w:rsidP="008D4A36">
      <w:pPr>
        <w:pStyle w:val="ListParagraph"/>
        <w:numPr>
          <w:ilvl w:val="0"/>
          <w:numId w:val="46"/>
        </w:numPr>
        <w:shd w:val="clear" w:color="auto" w:fill="FFFFFF" w:themeFill="background1"/>
        <w:spacing w:after="80"/>
        <w:ind w:right="288"/>
        <w:jc w:val="both"/>
        <w:rPr>
          <w:rFonts w:ascii="Times New Roman" w:hAnsi="Times New Roman"/>
          <w:bCs/>
          <w:sz w:val="24"/>
          <w:szCs w:val="24"/>
        </w:rPr>
      </w:pPr>
      <w:r w:rsidRPr="008D4A36">
        <w:rPr>
          <w:rFonts w:ascii="Times New Roman" w:hAnsi="Times New Roman"/>
          <w:bCs/>
          <w:sz w:val="24"/>
          <w:szCs w:val="24"/>
        </w:rPr>
        <w:t>Demonstrates a strong sense of ownership and urgency in implementing high-quality features. Skilled in collaborating with cross-functional teams to define project requirements and deliver scalable, robust solutions.</w:t>
      </w:r>
    </w:p>
    <w:p w14:paraId="2169FCA9" w14:textId="6EB24FCD" w:rsidR="00066AFB" w:rsidRPr="008D4A36" w:rsidRDefault="008D4A36" w:rsidP="008D4A36">
      <w:pPr>
        <w:pStyle w:val="ListParagraph"/>
        <w:numPr>
          <w:ilvl w:val="0"/>
          <w:numId w:val="46"/>
        </w:numPr>
        <w:shd w:val="clear" w:color="auto" w:fill="FFFFFF" w:themeFill="background1"/>
        <w:spacing w:after="80"/>
        <w:ind w:right="288"/>
        <w:jc w:val="both"/>
        <w:rPr>
          <w:rFonts w:ascii="Times New Roman" w:hAnsi="Times New Roman"/>
          <w:bCs/>
          <w:sz w:val="24"/>
          <w:szCs w:val="24"/>
        </w:rPr>
      </w:pPr>
      <w:r w:rsidRPr="008D4A36">
        <w:rPr>
          <w:rFonts w:ascii="Times New Roman" w:hAnsi="Times New Roman"/>
          <w:bCs/>
          <w:sz w:val="24"/>
          <w:szCs w:val="24"/>
        </w:rPr>
        <w:t>An effective communicator, driven by a startup environment's passion and dynamism, committed to enhancing customer experience and contributing to organizational initiatives.</w:t>
      </w:r>
    </w:p>
    <w:p w14:paraId="6C4FE5A2" w14:textId="7A0E93B1" w:rsidR="00C03D7A" w:rsidRPr="00066AFB" w:rsidRDefault="00C26B49" w:rsidP="00066AFB">
      <w:pPr>
        <w:spacing w:after="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03D7A">
        <w:rPr>
          <w:rFonts w:ascii="Times New Roman" w:hAnsi="Times New Roman" w:cs="Times New Roman"/>
          <w:b/>
          <w:bCs/>
          <w:sz w:val="24"/>
          <w:szCs w:val="24"/>
          <w:u w:val="single"/>
        </w:rPr>
        <w:t>SKILLS</w:t>
      </w:r>
    </w:p>
    <w:p w14:paraId="272D8677" w14:textId="77777777" w:rsidR="004611DF" w:rsidRDefault="004611DF" w:rsidP="004611DF">
      <w:pPr>
        <w:spacing w:after="40"/>
        <w:ind w:right="108"/>
        <w:jc w:val="both"/>
        <w:rPr>
          <w:rFonts w:ascii="Times New Roman" w:hAnsi="Times New Roman"/>
          <w:sz w:val="24"/>
          <w:szCs w:val="24"/>
        </w:rPr>
      </w:pPr>
    </w:p>
    <w:p w14:paraId="1E9C907C" w14:textId="3AE093B4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Technical Proficiency</w:t>
      </w:r>
      <w:r w:rsidRPr="008D4A36">
        <w:rPr>
          <w:rFonts w:ascii="Times New Roman" w:hAnsi="Times New Roman"/>
          <w:sz w:val="24"/>
          <w:szCs w:val="24"/>
        </w:rPr>
        <w:t xml:space="preserve">: Mastery </w:t>
      </w:r>
      <w:r>
        <w:rPr>
          <w:rFonts w:ascii="Times New Roman" w:hAnsi="Times New Roman"/>
          <w:sz w:val="24"/>
          <w:szCs w:val="24"/>
        </w:rPr>
        <w:t>of</w:t>
      </w:r>
      <w:r w:rsidRPr="008D4A36">
        <w:rPr>
          <w:rFonts w:ascii="Times New Roman" w:hAnsi="Times New Roman"/>
          <w:sz w:val="24"/>
          <w:szCs w:val="24"/>
        </w:rPr>
        <w:t xml:space="preserve"> HTML, CSS, and JavaScript for web development, with a keen understanding of back-end technologies.</w:t>
      </w:r>
    </w:p>
    <w:p w14:paraId="775FB272" w14:textId="77777777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Ruby on Rails Expertise</w:t>
      </w:r>
      <w:r w:rsidRPr="008D4A36">
        <w:rPr>
          <w:rFonts w:ascii="Times New Roman" w:hAnsi="Times New Roman"/>
          <w:sz w:val="24"/>
          <w:szCs w:val="24"/>
        </w:rPr>
        <w:t>: Experience with this robust framework, ensuring seamless web application development.</w:t>
      </w:r>
    </w:p>
    <w:p w14:paraId="2D4DB19B" w14:textId="77777777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Front-end Framework Knowledge</w:t>
      </w:r>
      <w:r w:rsidRPr="008D4A36">
        <w:rPr>
          <w:rFonts w:ascii="Times New Roman" w:hAnsi="Times New Roman"/>
          <w:sz w:val="24"/>
          <w:szCs w:val="24"/>
        </w:rPr>
        <w:t>: Proficiency in React.js, GraphQL, and an ability to rapidly adapt to other modern frameworks.</w:t>
      </w:r>
    </w:p>
    <w:p w14:paraId="18A35A42" w14:textId="648B84D5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System Design Acumen</w:t>
      </w:r>
      <w:r w:rsidRPr="008D4A36">
        <w:rPr>
          <w:rFonts w:ascii="Times New Roman" w:hAnsi="Times New Roman"/>
          <w:sz w:val="24"/>
          <w:szCs w:val="24"/>
        </w:rPr>
        <w:t xml:space="preserve">: Ability to design scalable and robust systems, including </w:t>
      </w:r>
      <w:r w:rsidR="001E7088">
        <w:rPr>
          <w:rFonts w:ascii="Times New Roman" w:hAnsi="Times New Roman"/>
          <w:sz w:val="24"/>
          <w:szCs w:val="24"/>
        </w:rPr>
        <w:t>creating</w:t>
      </w:r>
      <w:r w:rsidRPr="008D4A36">
        <w:rPr>
          <w:rFonts w:ascii="Times New Roman" w:hAnsi="Times New Roman"/>
          <w:sz w:val="24"/>
          <w:szCs w:val="24"/>
        </w:rPr>
        <w:t xml:space="preserve"> efficient APIs and deployment architectures.</w:t>
      </w:r>
    </w:p>
    <w:p w14:paraId="4DCA4C60" w14:textId="77777777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Collaborative Teamwork</w:t>
      </w:r>
      <w:r w:rsidRPr="008D4A36">
        <w:rPr>
          <w:rFonts w:ascii="Times New Roman" w:hAnsi="Times New Roman"/>
          <w:sz w:val="24"/>
          <w:szCs w:val="24"/>
        </w:rPr>
        <w:t>: Effective collaboration with product managers, designers, data scientists, and engineering peers.</w:t>
      </w:r>
    </w:p>
    <w:p w14:paraId="64E0D3C4" w14:textId="77777777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Strong Ownership</w:t>
      </w:r>
      <w:r w:rsidRPr="008D4A36">
        <w:rPr>
          <w:rFonts w:ascii="Times New Roman" w:hAnsi="Times New Roman"/>
          <w:sz w:val="24"/>
          <w:szCs w:val="24"/>
        </w:rPr>
        <w:t>: Taking initiative and responsibility for project outcomes, ensuring delivery within deadlines.</w:t>
      </w:r>
    </w:p>
    <w:p w14:paraId="2028FEB1" w14:textId="77777777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Clear Communication</w:t>
      </w:r>
      <w:r w:rsidRPr="008D4A36">
        <w:rPr>
          <w:rFonts w:ascii="Times New Roman" w:hAnsi="Times New Roman"/>
          <w:sz w:val="24"/>
          <w:szCs w:val="24"/>
        </w:rPr>
        <w:t>: Skill in articulating ideas, seeking feedback, and ensuring clear understanding across teams.</w:t>
      </w:r>
    </w:p>
    <w:p w14:paraId="5FBF82C6" w14:textId="77777777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Data-Driven Approach</w:t>
      </w:r>
      <w:r w:rsidRPr="008D4A36">
        <w:rPr>
          <w:rFonts w:ascii="Times New Roman" w:hAnsi="Times New Roman"/>
          <w:sz w:val="24"/>
          <w:szCs w:val="24"/>
        </w:rPr>
        <w:t>: Experience with A/B testing, measuring, and monitoring Core Web Vitals, and leveraging data for decision-making.</w:t>
      </w:r>
    </w:p>
    <w:p w14:paraId="5108C1CB" w14:textId="77777777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Agile Mindset</w:t>
      </w:r>
      <w:r w:rsidRPr="008D4A36">
        <w:rPr>
          <w:rFonts w:ascii="Times New Roman" w:hAnsi="Times New Roman"/>
          <w:sz w:val="24"/>
          <w:szCs w:val="24"/>
        </w:rPr>
        <w:t>: Ability to work in fast-paced environments with a strong sense of urgency and accountability.</w:t>
      </w:r>
    </w:p>
    <w:p w14:paraId="57FF56BF" w14:textId="16241653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Customer-Centric Focus</w:t>
      </w:r>
      <w:r w:rsidRPr="008D4A36">
        <w:rPr>
          <w:rFonts w:ascii="Times New Roman" w:hAnsi="Times New Roman"/>
          <w:sz w:val="24"/>
          <w:szCs w:val="24"/>
        </w:rPr>
        <w:t xml:space="preserve">: Always prioritizing </w:t>
      </w:r>
      <w:r w:rsidRPr="008D4A36">
        <w:rPr>
          <w:rFonts w:ascii="Times New Roman" w:hAnsi="Times New Roman"/>
          <w:sz w:val="24"/>
          <w:szCs w:val="24"/>
        </w:rPr>
        <w:t>outstanding</w:t>
      </w:r>
      <w:r w:rsidRPr="008D4A36">
        <w:rPr>
          <w:rFonts w:ascii="Times New Roman" w:hAnsi="Times New Roman"/>
          <w:sz w:val="24"/>
          <w:szCs w:val="24"/>
        </w:rPr>
        <w:t xml:space="preserve"> customer experience in design and implementation decisions.</w:t>
      </w:r>
    </w:p>
    <w:p w14:paraId="659657EC" w14:textId="3F92CE58" w:rsidR="008D4A36" w:rsidRPr="008D4A36" w:rsidRDefault="008D4A36" w:rsidP="008D4A36">
      <w:pPr>
        <w:pStyle w:val="ListParagraph"/>
        <w:numPr>
          <w:ilvl w:val="0"/>
          <w:numId w:val="4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8D4A36">
        <w:rPr>
          <w:rFonts w:ascii="Times New Roman" w:hAnsi="Times New Roman"/>
          <w:b/>
          <w:bCs/>
          <w:sz w:val="24"/>
          <w:szCs w:val="24"/>
          <w:u w:val="single"/>
        </w:rPr>
        <w:t>Innovative Thought Process</w:t>
      </w:r>
      <w:r w:rsidRPr="008D4A36">
        <w:rPr>
          <w:rFonts w:ascii="Times New Roman" w:hAnsi="Times New Roman"/>
          <w:sz w:val="24"/>
          <w:szCs w:val="24"/>
        </w:rPr>
        <w:t>: Openness to suggesting and leading organization-wide initiatives to contribute to broader success.</w:t>
      </w:r>
    </w:p>
    <w:p w14:paraId="4F96E15D" w14:textId="77777777" w:rsidR="00C26B49" w:rsidRPr="008D4A36" w:rsidRDefault="00C26B49" w:rsidP="008D4A3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  <w:u w:val="single"/>
        </w:rPr>
      </w:pPr>
    </w:p>
    <w:p w14:paraId="63EC8981" w14:textId="5FFEDDFB" w:rsidR="000A7478" w:rsidRPr="00C03D7A" w:rsidRDefault="000A7478" w:rsidP="000A747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03D7A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EXPERIENCE</w:t>
      </w:r>
    </w:p>
    <w:p w14:paraId="22862132" w14:textId="21B53A65" w:rsidR="000A7478" w:rsidRPr="00132885" w:rsidRDefault="00184817" w:rsidP="000A7478">
      <w:pPr>
        <w:spacing w:after="80"/>
        <w:ind w:right="108"/>
        <w:jc w:val="both"/>
        <w:rPr>
          <w:rFonts w:ascii="Times New Roman" w:eastAsia="Calibri" w:hAnsi="Times New Roman" w:cs="Times New Roman"/>
          <w:sz w:val="24"/>
          <w:szCs w:val="24"/>
          <w:lang w:val="en-CA"/>
        </w:rPr>
      </w:pPr>
      <w:r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>Full Stack</w:t>
      </w:r>
      <w:r w:rsidR="00D5419E"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 xml:space="preserve"> </w:t>
      </w:r>
      <w:r w:rsidR="001E7088">
        <w:rPr>
          <w:rFonts w:ascii="Times New Roman" w:eastAsia="Calibri" w:hAnsi="Times New Roman" w:cs="Times New Roman"/>
          <w:sz w:val="24"/>
          <w:szCs w:val="24"/>
          <w:lang w:val="en-CA"/>
        </w:rPr>
        <w:t>Software</w:t>
      </w:r>
      <w:r w:rsidR="00C556A6">
        <w:rPr>
          <w:rFonts w:ascii="Times New Roman" w:eastAsia="Calibri" w:hAnsi="Times New Roman" w:cs="Times New Roman"/>
          <w:sz w:val="24"/>
          <w:szCs w:val="24"/>
          <w:lang w:val="en-CA"/>
        </w:rPr>
        <w:t xml:space="preserve"> </w:t>
      </w:r>
      <w:r w:rsidR="00D5419E"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>Developer</w:t>
      </w:r>
      <w:r w:rsidR="000A7478"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="000A7478"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="000A7478"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="000A7478"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="000A7478"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="00D5419E"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ab/>
      </w:r>
      <w:r w:rsidR="000A7478" w:rsidRPr="00132885">
        <w:rPr>
          <w:rFonts w:ascii="Times New Roman" w:eastAsia="Calibri" w:hAnsi="Times New Roman" w:cs="Times New Roman"/>
          <w:sz w:val="24"/>
          <w:szCs w:val="24"/>
          <w:lang w:val="en-CA"/>
        </w:rPr>
        <w:t>Hetauda, Nepal</w:t>
      </w:r>
    </w:p>
    <w:p w14:paraId="330D5512" w14:textId="210AABDD" w:rsidR="00DE538B" w:rsidRPr="00132885" w:rsidRDefault="000A7478" w:rsidP="000A7478">
      <w:pPr>
        <w:spacing w:after="80"/>
        <w:ind w:right="108"/>
        <w:jc w:val="both"/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</w:pP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>Alpha</w:t>
      </w:r>
      <w:r w:rsidR="002A1256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 xml:space="preserve"> T</w:t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>ech Hetauda</w:t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ab/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ab/>
        <w:t xml:space="preserve">   </w:t>
      </w:r>
      <w:r w:rsidR="006E2744"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>July</w:t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 xml:space="preserve"> 2019 – </w:t>
      </w:r>
      <w:r w:rsidR="00E427F0"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>July</w:t>
      </w:r>
      <w:r w:rsidRPr="00132885">
        <w:rPr>
          <w:rFonts w:ascii="Times New Roman" w:eastAsia="Calibri" w:hAnsi="Times New Roman" w:cs="Times New Roman"/>
          <w:i/>
          <w:iCs/>
          <w:sz w:val="24"/>
          <w:szCs w:val="24"/>
          <w:lang w:val="en-CA"/>
        </w:rPr>
        <w:t xml:space="preserve"> 2021</w:t>
      </w:r>
    </w:p>
    <w:p w14:paraId="755F7D71" w14:textId="3D286127" w:rsidR="00714ADF" w:rsidRDefault="004D7EEA" w:rsidP="004D7EEA">
      <w:pPr>
        <w:numPr>
          <w:ilvl w:val="0"/>
          <w:numId w:val="8"/>
        </w:num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</w:pPr>
      <w:r w:rsidRPr="00132885"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  <w:t xml:space="preserve">Stayed </w:t>
      </w:r>
      <w:r w:rsidR="00E427F0" w:rsidRPr="00132885"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  <w:t>up to date</w:t>
      </w:r>
      <w:r w:rsidRPr="00132885"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  <w:t xml:space="preserve"> with the latest technologies, frameworks, and industry trends, enabling the adoption of best practices and delivering state-of-the-art solutions for new </w:t>
      </w:r>
      <w:r w:rsidR="00B27589" w:rsidRPr="00132885"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  <w:t>projects.</w:t>
      </w:r>
    </w:p>
    <w:p w14:paraId="6EB70AC0" w14:textId="77777777" w:rsidR="001E7088" w:rsidRPr="001E7088" w:rsidRDefault="001E7088" w:rsidP="001E7088">
      <w:pPr>
        <w:numPr>
          <w:ilvl w:val="0"/>
          <w:numId w:val="8"/>
        </w:num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</w:pPr>
      <w:r w:rsidRPr="001E7088"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  <w:t>Led a small team to design and deploy new product experiences that attracted 20% more new customers to Instacart within a quarter and successfully re-engaged 15% of churned users.</w:t>
      </w:r>
    </w:p>
    <w:p w14:paraId="7F245D02" w14:textId="77777777" w:rsidR="001E7088" w:rsidRPr="001E7088" w:rsidRDefault="001E7088" w:rsidP="001E7088">
      <w:pPr>
        <w:numPr>
          <w:ilvl w:val="0"/>
          <w:numId w:val="8"/>
        </w:num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</w:pPr>
      <w:r w:rsidRPr="001E7088"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  <w:t>Collaborated closely with product managers, designers, and data scientists to redefine and streamline user landing and authentication flows, resulting in a 25% increase in user retention and a 10% uplift in conversions.</w:t>
      </w:r>
    </w:p>
    <w:p w14:paraId="31112045" w14:textId="77777777" w:rsidR="001E7088" w:rsidRPr="001E7088" w:rsidRDefault="001E7088" w:rsidP="001E7088">
      <w:pPr>
        <w:numPr>
          <w:ilvl w:val="0"/>
          <w:numId w:val="8"/>
        </w:num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</w:pPr>
      <w:r w:rsidRPr="001E7088"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  <w:t>Implemented scalable and robust system designs, reducing support costs by 30% while simultaneously enhancing the customer experience, achieving a 95% customer satisfaction score.</w:t>
      </w:r>
    </w:p>
    <w:p w14:paraId="790FCB5C" w14:textId="77777777" w:rsidR="001E7088" w:rsidRPr="001E7088" w:rsidRDefault="001E7088" w:rsidP="001E7088">
      <w:pPr>
        <w:numPr>
          <w:ilvl w:val="0"/>
          <w:numId w:val="8"/>
        </w:num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</w:pPr>
      <w:r w:rsidRPr="001E7088"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  <w:t>Played a pivotal role in launching three organization-wide initiatives that capitalized on the latest technologies in our tech stack, including HTML, JavaScript, React, and Ruby on Rails, amplifying the platform's efficiency by 40%.</w:t>
      </w:r>
    </w:p>
    <w:p w14:paraId="10B0DDFD" w14:textId="6DF96F85" w:rsidR="00F2341A" w:rsidRPr="00132885" w:rsidRDefault="001E7088" w:rsidP="001E7088">
      <w:pPr>
        <w:numPr>
          <w:ilvl w:val="0"/>
          <w:numId w:val="8"/>
        </w:num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</w:pPr>
      <w:r w:rsidRPr="001E7088"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  <w:t>Pioneered a data-driven approach by integrating A/B testing, which led to a 15% improvement in user engagement through targeted and effective coupon strategies.</w:t>
      </w:r>
    </w:p>
    <w:p w14:paraId="6A4754E3" w14:textId="4ED6564F" w:rsidR="00F11D65" w:rsidRPr="00132885" w:rsidRDefault="008E6269" w:rsidP="00F11D65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2E7B105" wp14:editId="16B23CE2">
                <wp:simplePos x="0" y="0"/>
                <wp:positionH relativeFrom="column">
                  <wp:align>center</wp:align>
                </wp:positionH>
                <wp:positionV relativeFrom="paragraph">
                  <wp:posOffset>117475</wp:posOffset>
                </wp:positionV>
                <wp:extent cx="6953250" cy="19050"/>
                <wp:effectExtent l="0" t="0" r="0" b="0"/>
                <wp:wrapNone/>
                <wp:docPr id="5105116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53250" cy="19050"/>
                        </a:xfrm>
                        <a:prstGeom prst="straightConnector1">
                          <a:avLst/>
                        </a:prstGeom>
                        <a:noFill/>
                        <a:ln w="9525" cap="rnd">
                          <a:solidFill>
                            <a:srgbClr val="000000"/>
                          </a:solidFill>
                          <a:prstDash val="sysDot"/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1079F6" id="Straight Arrow Connector 1" o:spid="_x0000_s1026" type="#_x0000_t32" style="position:absolute;margin-left:0;margin-top:9.25pt;width:547.5pt;height:1.5pt;z-index:251660288;visibility:visible;mso-wrap-style:square;mso-width-percent:0;mso-height-percent: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">
                <v:stroke dashstyle="1 1" endcap="round"/>
              </v:shape>
            </w:pict>
          </mc:Fallback>
        </mc:AlternateContent>
      </w:r>
    </w:p>
    <w:p w14:paraId="1360BB46" w14:textId="77777777" w:rsidR="00F11D65" w:rsidRPr="00132885" w:rsidRDefault="00F11D65" w:rsidP="00F11D65">
      <w:pPr>
        <w:shd w:val="clear" w:color="auto" w:fill="FFFFFF"/>
        <w:spacing w:line="314" w:lineRule="atLeast"/>
        <w:rPr>
          <w:rFonts w:ascii="Times New Roman" w:hAnsi="Times New Roman" w:cs="Times New Roman"/>
          <w:b/>
          <w:bCs/>
          <w:caps/>
          <w:color w:val="000000"/>
          <w:spacing w:val="24"/>
          <w:sz w:val="24"/>
          <w:szCs w:val="24"/>
          <w:u w:val="single"/>
        </w:rPr>
      </w:pPr>
      <w:r w:rsidRPr="00132885">
        <w:rPr>
          <w:rFonts w:ascii="Times New Roman" w:hAnsi="Times New Roman" w:cs="Times New Roman"/>
          <w:b/>
          <w:bCs/>
          <w:caps/>
          <w:color w:val="000000"/>
          <w:spacing w:val="24"/>
          <w:sz w:val="24"/>
          <w:szCs w:val="24"/>
          <w:u w:val="single"/>
        </w:rPr>
        <w:t>PROJECTS</w:t>
      </w:r>
    </w:p>
    <w:p w14:paraId="47FC9504" w14:textId="77777777" w:rsidR="00F11D65" w:rsidRPr="00132885" w:rsidRDefault="00F11D65" w:rsidP="00F11D65">
      <w:pPr>
        <w:shd w:val="clear" w:color="auto" w:fill="FFFFFF"/>
        <w:rPr>
          <w:rFonts w:ascii="Times New Roman" w:hAnsi="Times New Roman" w:cs="Times New Roman"/>
          <w:color w:val="181818"/>
          <w:sz w:val="24"/>
          <w:szCs w:val="24"/>
        </w:rPr>
      </w:pPr>
      <w:r w:rsidRPr="00132885">
        <w:rPr>
          <w:rFonts w:ascii="Times New Roman" w:hAnsi="Times New Roman" w:cs="Times New Roman"/>
          <w:b/>
          <w:bCs/>
          <w:sz w:val="24"/>
          <w:szCs w:val="24"/>
        </w:rPr>
        <w:t>Employee Management System (</w:t>
      </w:r>
      <w:hyperlink r:id="rId8" w:history="1">
        <w:r w:rsidRPr="00132885">
          <w:rPr>
            <w:rStyle w:val="Hyperlink"/>
            <w:rFonts w:ascii="Times New Roman" w:hAnsi="Times New Roman" w:cs="Times New Roman"/>
            <w:sz w:val="24"/>
            <w:szCs w:val="24"/>
          </w:rPr>
          <w:t>https://ems-chi.vercel.app/</w:t>
        </w:r>
      </w:hyperlink>
      <w:r w:rsidRPr="00132885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3FED9B69" w14:textId="77777777" w:rsidR="00F11D65" w:rsidRPr="00132885" w:rsidRDefault="00F11D65" w:rsidP="00F11D65">
      <w:pPr>
        <w:rPr>
          <w:rFonts w:ascii="Times New Roman" w:hAnsi="Times New Roman" w:cs="Times New Roman"/>
          <w:sz w:val="24"/>
          <w:szCs w:val="24"/>
        </w:rPr>
      </w:pPr>
      <w:r w:rsidRPr="00132885">
        <w:rPr>
          <w:rFonts w:ascii="Times New Roman" w:hAnsi="Times New Roman" w:cs="Times New Roman"/>
          <w:sz w:val="24"/>
          <w:szCs w:val="24"/>
        </w:rPr>
        <w:t>A web application developed using MERN stack technology keeps track of an organization's employees.</w:t>
      </w:r>
    </w:p>
    <w:p w14:paraId="196FE6A2" w14:textId="07FE9C3B" w:rsidR="00F11D65" w:rsidRPr="00132885" w:rsidRDefault="00F11D65" w:rsidP="00F11D65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 xml:space="preserve">Developed and implemented schema designs, increasing data retrieval </w:t>
      </w:r>
      <w:r w:rsidR="00EE4CAE" w:rsidRPr="00132885">
        <w:rPr>
          <w:rFonts w:ascii="Times New Roman" w:hAnsi="Times New Roman"/>
          <w:sz w:val="24"/>
          <w:szCs w:val="24"/>
        </w:rPr>
        <w:t>efficiency,</w:t>
      </w:r>
      <w:r w:rsidRPr="00132885">
        <w:rPr>
          <w:rFonts w:ascii="Times New Roman" w:hAnsi="Times New Roman"/>
          <w:sz w:val="24"/>
          <w:szCs w:val="24"/>
        </w:rPr>
        <w:t xml:space="preserve"> and improving overall performance.</w:t>
      </w:r>
    </w:p>
    <w:p w14:paraId="7F77101F" w14:textId="58D8DCBE" w:rsidR="00291C31" w:rsidRDefault="00291C31" w:rsidP="00F11D65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291C31">
        <w:rPr>
          <w:rFonts w:ascii="Times New Roman" w:hAnsi="Times New Roman"/>
          <w:sz w:val="24"/>
          <w:szCs w:val="24"/>
        </w:rPr>
        <w:t xml:space="preserve">Leveraged </w:t>
      </w:r>
      <w:r>
        <w:rPr>
          <w:rFonts w:ascii="Times New Roman" w:hAnsi="Times New Roman"/>
          <w:sz w:val="24"/>
          <w:szCs w:val="24"/>
        </w:rPr>
        <w:t xml:space="preserve">the </w:t>
      </w:r>
      <w:r w:rsidRPr="00291C31">
        <w:rPr>
          <w:rFonts w:ascii="Times New Roman" w:hAnsi="Times New Roman"/>
          <w:sz w:val="24"/>
          <w:szCs w:val="24"/>
        </w:rPr>
        <w:t>latest technologies such as React, GraphQL, Redux, NodeJS, and Express to build an intuitive, feature-rich EMS platform. The system was developed and maintained using DevOps pipelines (Jenkins) and cloud technologies, providing a seamless, scalable, and high-performing solution.</w:t>
      </w:r>
    </w:p>
    <w:p w14:paraId="1F4950B7" w14:textId="3C06E876" w:rsidR="00291C31" w:rsidRDefault="00291C31" w:rsidP="00F11D65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291C31">
        <w:rPr>
          <w:rFonts w:ascii="Times New Roman" w:hAnsi="Times New Roman"/>
          <w:sz w:val="24"/>
          <w:szCs w:val="24"/>
        </w:rPr>
        <w:t xml:space="preserve">The project followed agile principles, with regular sprints, scrum meetings, and iterative development. This allowed for faster delivery and the ability to incorporate changes and feedback effectively, improving project </w:t>
      </w:r>
      <w:r>
        <w:rPr>
          <w:rFonts w:ascii="Times New Roman" w:hAnsi="Times New Roman"/>
          <w:sz w:val="24"/>
          <w:szCs w:val="24"/>
        </w:rPr>
        <w:t>outcomes</w:t>
      </w:r>
      <w:r w:rsidRPr="00291C31">
        <w:rPr>
          <w:rFonts w:ascii="Times New Roman" w:hAnsi="Times New Roman"/>
          <w:sz w:val="24"/>
          <w:szCs w:val="24"/>
        </w:rPr>
        <w:t xml:space="preserve"> by 25%.</w:t>
      </w:r>
    </w:p>
    <w:p w14:paraId="505A1EF8" w14:textId="375DEB5F" w:rsidR="00291C31" w:rsidRDefault="00291C31" w:rsidP="00F11D65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291C31">
        <w:rPr>
          <w:rFonts w:ascii="Times New Roman" w:hAnsi="Times New Roman"/>
          <w:sz w:val="24"/>
          <w:szCs w:val="24"/>
        </w:rPr>
        <w:t>The project showcased proficiency in JavaScript (ReactJS, GraphQL, NodeJS, Redux), Microsoft .Net, and RESTful APIs, ensuring modern, secure, and efficient software.</w:t>
      </w:r>
    </w:p>
    <w:p w14:paraId="69F3B0DD" w14:textId="4E8FD8A5" w:rsidR="00291C31" w:rsidRDefault="00291C31" w:rsidP="00F11D65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291C31">
        <w:rPr>
          <w:rFonts w:ascii="Times New Roman" w:hAnsi="Times New Roman"/>
          <w:sz w:val="24"/>
          <w:szCs w:val="24"/>
        </w:rPr>
        <w:t xml:space="preserve">The EMS project was completed by an agile team of five software engineers, fostering a culture of collaboration, innovative </w:t>
      </w:r>
      <w:r>
        <w:rPr>
          <w:rFonts w:ascii="Times New Roman" w:hAnsi="Times New Roman"/>
          <w:sz w:val="24"/>
          <w:szCs w:val="24"/>
        </w:rPr>
        <w:t>problem-solving</w:t>
      </w:r>
      <w:r w:rsidRPr="00291C31">
        <w:rPr>
          <w:rFonts w:ascii="Times New Roman" w:hAnsi="Times New Roman"/>
          <w:sz w:val="24"/>
          <w:szCs w:val="24"/>
        </w:rPr>
        <w:t>, and joint ownership of the project's success.</w:t>
      </w:r>
    </w:p>
    <w:p w14:paraId="65C71C63" w14:textId="0C73418B" w:rsidR="001E7088" w:rsidRDefault="001E7088" w:rsidP="00F11D65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1E7088">
        <w:rPr>
          <w:rFonts w:ascii="Times New Roman" w:hAnsi="Times New Roman"/>
          <w:sz w:val="24"/>
          <w:szCs w:val="24"/>
        </w:rPr>
        <w:t>Developed a scalable backend system, integrating GraphQL, gRPC, and RESTful APIs. The design ensured data integrity, fast response times, and reduced support overhead.</w:t>
      </w:r>
    </w:p>
    <w:p w14:paraId="4E580572" w14:textId="47853395" w:rsidR="001E7088" w:rsidRDefault="001E7088" w:rsidP="00F11D65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1E7088">
        <w:rPr>
          <w:rFonts w:ascii="Times New Roman" w:hAnsi="Times New Roman"/>
          <w:sz w:val="24"/>
          <w:szCs w:val="24"/>
        </w:rPr>
        <w:t>Incorporated A/B testing for key features, facilitating data-backed decisions that increased user engagement and system efficiency.</w:t>
      </w:r>
    </w:p>
    <w:p w14:paraId="3CE8C87D" w14:textId="45674396" w:rsidR="001E7088" w:rsidRDefault="001E7088" w:rsidP="00F11D65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1E7088">
        <w:rPr>
          <w:rFonts w:ascii="Times New Roman" w:hAnsi="Times New Roman"/>
          <w:sz w:val="24"/>
          <w:szCs w:val="24"/>
        </w:rPr>
        <w:t>Leveraged best practices and tools to measure, monitor, and improve Core Web Vitals, ensuring a smooth and efficient user experience.</w:t>
      </w:r>
    </w:p>
    <w:p w14:paraId="661FCBF1" w14:textId="3D2292A1" w:rsidR="001E7088" w:rsidRPr="001E7088" w:rsidRDefault="00F11D65" w:rsidP="001E7088">
      <w:pPr>
        <w:pStyle w:val="ListParagraph"/>
        <w:numPr>
          <w:ilvl w:val="0"/>
          <w:numId w:val="28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Test with various unit testing frameworks, enabling thorough validation of software functionality.</w:t>
      </w:r>
    </w:p>
    <w:p w14:paraId="43B129FE" w14:textId="77777777" w:rsidR="00A11121" w:rsidRPr="00132885" w:rsidRDefault="00A11121" w:rsidP="00A11121">
      <w:pPr>
        <w:pStyle w:val="Heading3"/>
        <w:shd w:val="clear" w:color="auto" w:fill="FFFFFF"/>
        <w:spacing w:before="0" w:beforeAutospacing="0" w:after="134" w:afterAutospacing="0" w:line="310" w:lineRule="atLeast"/>
        <w:rPr>
          <w:color w:val="000000"/>
          <w:sz w:val="24"/>
          <w:szCs w:val="24"/>
        </w:rPr>
      </w:pPr>
      <w:r w:rsidRPr="00132885">
        <w:rPr>
          <w:color w:val="000000"/>
          <w:sz w:val="24"/>
          <w:szCs w:val="24"/>
        </w:rPr>
        <w:lastRenderedPageBreak/>
        <w:t xml:space="preserve">Food Lab (Food Delivery) - https://github.com/captainCommit/Capstone-web-dev-fall-22 </w:t>
      </w:r>
    </w:p>
    <w:p w14:paraId="7EA4C272" w14:textId="77777777" w:rsidR="00A11121" w:rsidRPr="00132885" w:rsidRDefault="00A11121" w:rsidP="00A11121">
      <w:pPr>
        <w:rPr>
          <w:rFonts w:ascii="Times New Roman" w:hAnsi="Times New Roman" w:cs="Times New Roman"/>
          <w:sz w:val="24"/>
          <w:szCs w:val="24"/>
        </w:rPr>
      </w:pPr>
      <w:r w:rsidRPr="00132885">
        <w:rPr>
          <w:rFonts w:ascii="Times New Roman" w:hAnsi="Times New Roman" w:cs="Times New Roman"/>
          <w:sz w:val="24"/>
          <w:szCs w:val="24"/>
        </w:rPr>
        <w:t>Food Subscription Platform created in MERN stack.</w:t>
      </w:r>
    </w:p>
    <w:p w14:paraId="11C49311" w14:textId="3A906C18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 xml:space="preserve">Contributed significantly to </w:t>
      </w:r>
      <w:r w:rsidR="009271A7">
        <w:rPr>
          <w:rFonts w:ascii="Times New Roman" w:hAnsi="Times New Roman"/>
          <w:sz w:val="24"/>
          <w:szCs w:val="24"/>
        </w:rPr>
        <w:t xml:space="preserve">the design, code, and test plan evaluations </w:t>
      </w:r>
      <w:r w:rsidRPr="00132885">
        <w:rPr>
          <w:rFonts w:ascii="Times New Roman" w:hAnsi="Times New Roman"/>
          <w:sz w:val="24"/>
          <w:szCs w:val="24"/>
        </w:rPr>
        <w:t>by sharing insightful observations and suggestions that enhanced the robustness and overall quality.</w:t>
      </w:r>
    </w:p>
    <w:p w14:paraId="3D4AAC32" w14:textId="77777777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Made use of GitHub and Git for efficient version control, ensuring smooth team communication and code management.</w:t>
      </w:r>
    </w:p>
    <w:p w14:paraId="74BCDCC4" w14:textId="77777777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Using React Bootstrap and Material UI, I created a responsive and intuitive user interface.</w:t>
      </w:r>
    </w:p>
    <w:p w14:paraId="0C6E4CE8" w14:textId="77777777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Implemented authentication features for safe user login and authorization using Passport and JWT.</w:t>
      </w:r>
    </w:p>
    <w:p w14:paraId="7E8923F0" w14:textId="77777777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• Context API was used to handle state effectively across the application.</w:t>
      </w:r>
    </w:p>
    <w:p w14:paraId="6E34AF36" w14:textId="43E51A6D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 xml:space="preserve">People these days are health conscious. Most people can’t eat the food they love because of the disease they have such as diabetes, suppose a person’s weight is too high and they want to reduce their weight, suppose a person wants to gain weight, suppose there are people who want to maintain their diet for next 2 months (i.e., film stars). It is a platform for such people where users can see the list of subscription-based food categories with the complete description of the food. They can subscribe to that food plan for a period they want according to their need. </w:t>
      </w:r>
    </w:p>
    <w:p w14:paraId="7632A2B9" w14:textId="77777777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Created a responsive design using Bootstrap, Material UI, and SCSS.</w:t>
      </w:r>
    </w:p>
    <w:p w14:paraId="0F999A02" w14:textId="77777777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Created authentication functionality using the JWT token – local storage for customer login and authorization. Also created different test cases using the Python script to ensure the security of the website.</w:t>
      </w:r>
    </w:p>
    <w:p w14:paraId="12B5E984" w14:textId="77777777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Used Trello to collaborate with a three-person team in an Agile development environment.</w:t>
      </w:r>
    </w:p>
    <w:p w14:paraId="67CC1590" w14:textId="77777777" w:rsidR="00A11121" w:rsidRPr="00132885" w:rsidRDefault="00A11121" w:rsidP="00A11121">
      <w:pPr>
        <w:pStyle w:val="ListParagraph"/>
        <w:numPr>
          <w:ilvl w:val="0"/>
          <w:numId w:val="27"/>
        </w:num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Demonstrated strong knowledge of asynchronous programming, resolving critical issues, and minimizing performance bottlenecks, resulting in a 35% increase in overall system responsiveness.</w:t>
      </w:r>
    </w:p>
    <w:p w14:paraId="17E4E851" w14:textId="1B642063" w:rsidR="00A11121" w:rsidRPr="00A11121" w:rsidRDefault="00A11121" w:rsidP="00A11121">
      <w:pPr>
        <w:rPr>
          <w:rFonts w:ascii="Times New Roman" w:hAnsi="Times New Roman"/>
          <w:sz w:val="24"/>
          <w:szCs w:val="24"/>
        </w:rPr>
      </w:pPr>
      <w:r w:rsidRPr="00132885">
        <w:rPr>
          <w:rFonts w:ascii="Times New Roman" w:hAnsi="Times New Roman"/>
          <w:sz w:val="24"/>
          <w:szCs w:val="24"/>
        </w:rPr>
        <w:t>Leveraged exceptional knowledge of Node.js and its frameworks (e.g., Express) to develop a robust backend, resulting in a 30% reduction in response time and enhanced scalability.</w:t>
      </w:r>
    </w:p>
    <w:p w14:paraId="33C4005A" w14:textId="4D908465" w:rsidR="000A7478" w:rsidRPr="00C03D7A" w:rsidRDefault="000A7478" w:rsidP="000A7478">
      <w:pPr>
        <w:spacing w:after="40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C03D7A">
        <w:rPr>
          <w:rFonts w:ascii="Times New Roman" w:hAnsi="Times New Roman" w:cs="Times New Roman"/>
          <w:b/>
          <w:bCs/>
          <w:sz w:val="24"/>
          <w:szCs w:val="24"/>
          <w:u w:val="single"/>
        </w:rPr>
        <w:t>EDUCATION</w:t>
      </w:r>
    </w:p>
    <w:p w14:paraId="1414DC27" w14:textId="4C3B9735" w:rsidR="000A7478" w:rsidRPr="00132885" w:rsidRDefault="00F11D65" w:rsidP="000A7478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32885">
        <w:rPr>
          <w:rFonts w:ascii="Times New Roman" w:hAnsi="Times New Roman" w:cs="Times New Roman"/>
          <w:b/>
          <w:sz w:val="24"/>
          <w:szCs w:val="24"/>
        </w:rPr>
        <w:t xml:space="preserve">Graduate Certificate in </w:t>
      </w:r>
      <w:r w:rsidR="000A7478" w:rsidRPr="00132885">
        <w:rPr>
          <w:rFonts w:ascii="Times New Roman" w:hAnsi="Times New Roman" w:cs="Times New Roman"/>
          <w:b/>
          <w:sz w:val="24"/>
          <w:szCs w:val="24"/>
        </w:rPr>
        <w:t>Web Development</w:t>
      </w:r>
    </w:p>
    <w:p w14:paraId="50E253B3" w14:textId="77777777" w:rsidR="00F11D65" w:rsidRPr="00132885" w:rsidRDefault="000A7478" w:rsidP="000A747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32885">
        <w:rPr>
          <w:rFonts w:ascii="Times New Roman" w:hAnsi="Times New Roman" w:cs="Times New Roman"/>
          <w:bCs/>
          <w:sz w:val="24"/>
          <w:szCs w:val="24"/>
        </w:rPr>
        <w:t>Conestoga College</w:t>
      </w:r>
      <w:r w:rsidR="00F11D65" w:rsidRPr="00132885">
        <w:rPr>
          <w:rFonts w:ascii="Times New Roman" w:hAnsi="Times New Roman" w:cs="Times New Roman"/>
          <w:bCs/>
          <w:sz w:val="24"/>
          <w:szCs w:val="24"/>
        </w:rPr>
        <w:t>, Kitchener, Ontario</w:t>
      </w:r>
    </w:p>
    <w:p w14:paraId="65983A71" w14:textId="69F53E51" w:rsidR="000A7478" w:rsidRPr="00132885" w:rsidRDefault="00F11D65" w:rsidP="00F11D65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32885">
        <w:rPr>
          <w:rFonts w:ascii="Times New Roman" w:hAnsi="Times New Roman" w:cs="Times New Roman"/>
          <w:bCs/>
          <w:sz w:val="24"/>
          <w:szCs w:val="24"/>
        </w:rPr>
        <w:t>Year of Completion: 202</w:t>
      </w:r>
      <w:r w:rsidR="00FF4E2B">
        <w:rPr>
          <w:rFonts w:ascii="Times New Roman" w:hAnsi="Times New Roman" w:cs="Times New Roman"/>
          <w:bCs/>
          <w:sz w:val="24"/>
          <w:szCs w:val="24"/>
        </w:rPr>
        <w:t>3</w:t>
      </w:r>
    </w:p>
    <w:p w14:paraId="69C36BF1" w14:textId="77777777" w:rsidR="00A11121" w:rsidRPr="00132885" w:rsidRDefault="00A11121" w:rsidP="00A11121">
      <w:pPr>
        <w:pStyle w:val="ListParagraph"/>
        <w:numPr>
          <w:ilvl w:val="0"/>
          <w:numId w:val="31"/>
        </w:numPr>
        <w:spacing w:after="0"/>
        <w:jc w:val="both"/>
        <w:rPr>
          <w:rFonts w:ascii="Times New Roman" w:hAnsi="Times New Roman"/>
          <w:bCs/>
          <w:i/>
          <w:iCs/>
          <w:sz w:val="24"/>
          <w:szCs w:val="24"/>
        </w:rPr>
      </w:pPr>
      <w:r w:rsidRPr="00132885">
        <w:rPr>
          <w:rFonts w:ascii="Times New Roman" w:hAnsi="Times New Roman"/>
          <w:bCs/>
          <w:i/>
          <w:iCs/>
          <w:sz w:val="24"/>
          <w:szCs w:val="24"/>
        </w:rPr>
        <w:t>Successfully completed a rigorous Web Development course emphasizing the MERN stack (MongoDB, Express.js, React, Node.js).</w:t>
      </w:r>
    </w:p>
    <w:p w14:paraId="0910E59B" w14:textId="77777777" w:rsidR="00A11121" w:rsidRPr="00132885" w:rsidRDefault="00A11121" w:rsidP="00A11121">
      <w:pPr>
        <w:pStyle w:val="ListParagraph"/>
        <w:numPr>
          <w:ilvl w:val="0"/>
          <w:numId w:val="31"/>
        </w:numPr>
        <w:spacing w:after="0"/>
        <w:jc w:val="both"/>
        <w:rPr>
          <w:rFonts w:ascii="Times New Roman" w:hAnsi="Times New Roman"/>
          <w:bCs/>
          <w:i/>
          <w:iCs/>
          <w:sz w:val="24"/>
          <w:szCs w:val="24"/>
        </w:rPr>
      </w:pPr>
      <w:r w:rsidRPr="00132885">
        <w:rPr>
          <w:rFonts w:ascii="Times New Roman" w:hAnsi="Times New Roman"/>
          <w:bCs/>
          <w:i/>
          <w:iCs/>
          <w:sz w:val="24"/>
          <w:szCs w:val="24"/>
        </w:rPr>
        <w:t>Successfully completed a course in advanced database management, which included instruction in stored procedures, functions, and transactions.</w:t>
      </w:r>
    </w:p>
    <w:p w14:paraId="65C5B321" w14:textId="77777777" w:rsidR="006E2744" w:rsidRPr="00132885" w:rsidRDefault="006E2744" w:rsidP="006E2744">
      <w:pPr>
        <w:shd w:val="clear" w:color="auto" w:fill="FFFFFF"/>
        <w:spacing w:after="120" w:line="240" w:lineRule="auto"/>
        <w:rPr>
          <w:rFonts w:ascii="Times New Roman" w:eastAsia="Times New Roman" w:hAnsi="Times New Roman" w:cs="Times New Roman"/>
          <w:color w:val="1C1C1C"/>
          <w:sz w:val="24"/>
          <w:szCs w:val="24"/>
          <w:lang w:bidi="ne-NP"/>
        </w:rPr>
      </w:pPr>
    </w:p>
    <w:p w14:paraId="504E5A03" w14:textId="2BFFD49D" w:rsidR="000A7478" w:rsidRPr="00C26B49" w:rsidRDefault="00E024B7" w:rsidP="00C26B49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C26B49">
        <w:rPr>
          <w:rFonts w:ascii="Times New Roman" w:eastAsia="Times New Roman" w:hAnsi="Times New Roman"/>
          <w:b/>
          <w:bCs/>
          <w:color w:val="000000"/>
          <w:sz w:val="24"/>
          <w:szCs w:val="24"/>
          <w:lang w:bidi="ne-NP"/>
        </w:rPr>
        <w:t>Bachelor’s degree in computer science and engineering</w:t>
      </w:r>
      <w:r w:rsidR="00C26B49" w:rsidRPr="00C26B49">
        <w:rPr>
          <w:rFonts w:ascii="Times New Roman" w:eastAsia="Times New Roman" w:hAnsi="Times New Roman"/>
          <w:b/>
          <w:bCs/>
          <w:color w:val="000000"/>
          <w:sz w:val="24"/>
          <w:szCs w:val="24"/>
          <w:lang w:bidi="ne-NP"/>
        </w:rPr>
        <w:t>, Kurukshetra University, 2019</w:t>
      </w:r>
    </w:p>
    <w:p w14:paraId="5955EFFC" w14:textId="308B7C7D" w:rsidR="00F05D02" w:rsidRPr="00132885" w:rsidRDefault="00F05D02" w:rsidP="000A7478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F05D02" w:rsidRPr="00132885" w:rsidSect="00F05D0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576" w:right="720" w:bottom="5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CF451" w14:textId="77777777" w:rsidR="006314B1" w:rsidRDefault="006314B1">
      <w:pPr>
        <w:spacing w:after="0" w:line="240" w:lineRule="auto"/>
      </w:pPr>
      <w:r>
        <w:separator/>
      </w:r>
    </w:p>
  </w:endnote>
  <w:endnote w:type="continuationSeparator" w:id="0">
    <w:p w14:paraId="16DD9B7B" w14:textId="77777777" w:rsidR="006314B1" w:rsidRDefault="006314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C246D" w14:textId="77777777" w:rsidR="00F05D02" w:rsidRDefault="00F05D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55C27" w14:textId="77777777" w:rsidR="00F05D02" w:rsidRDefault="00F05D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E220C1" w14:textId="77777777" w:rsidR="00F05D02" w:rsidRDefault="00F05D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704AD6" w14:textId="77777777" w:rsidR="006314B1" w:rsidRDefault="006314B1">
      <w:pPr>
        <w:spacing w:after="0" w:line="240" w:lineRule="auto"/>
      </w:pPr>
      <w:r>
        <w:separator/>
      </w:r>
    </w:p>
  </w:footnote>
  <w:footnote w:type="continuationSeparator" w:id="0">
    <w:p w14:paraId="23DED27A" w14:textId="77777777" w:rsidR="006314B1" w:rsidRDefault="006314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2D8220" w14:textId="77777777" w:rsidR="00F05D02" w:rsidRDefault="00F05D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4C90E" w14:textId="77777777" w:rsidR="00F05D02" w:rsidRDefault="00F05D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D2DC8" w14:textId="77777777" w:rsidR="00F05D02" w:rsidRDefault="00F05D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6E2"/>
    <w:multiLevelType w:val="multilevel"/>
    <w:tmpl w:val="5F7CB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456B34"/>
    <w:multiLevelType w:val="multilevel"/>
    <w:tmpl w:val="E7345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990EB5"/>
    <w:multiLevelType w:val="multilevel"/>
    <w:tmpl w:val="E408C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E013F4"/>
    <w:multiLevelType w:val="multilevel"/>
    <w:tmpl w:val="3D74EA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E1A23CB"/>
    <w:multiLevelType w:val="hybridMultilevel"/>
    <w:tmpl w:val="B9A8F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CA5CCD"/>
    <w:multiLevelType w:val="multilevel"/>
    <w:tmpl w:val="DDC8E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9432C5"/>
    <w:multiLevelType w:val="hybridMultilevel"/>
    <w:tmpl w:val="DFC2A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C510B"/>
    <w:multiLevelType w:val="hybridMultilevel"/>
    <w:tmpl w:val="C9FA0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C10C9"/>
    <w:multiLevelType w:val="hybridMultilevel"/>
    <w:tmpl w:val="5D2842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DA4035"/>
    <w:multiLevelType w:val="multilevel"/>
    <w:tmpl w:val="D29C6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D36971"/>
    <w:multiLevelType w:val="hybridMultilevel"/>
    <w:tmpl w:val="DB944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25348E"/>
    <w:multiLevelType w:val="multilevel"/>
    <w:tmpl w:val="ED709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A2E1B09"/>
    <w:multiLevelType w:val="hybridMultilevel"/>
    <w:tmpl w:val="B52028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60048A"/>
    <w:multiLevelType w:val="multilevel"/>
    <w:tmpl w:val="AAF06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EAC5EA3"/>
    <w:multiLevelType w:val="multilevel"/>
    <w:tmpl w:val="99F2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3466316"/>
    <w:multiLevelType w:val="multilevel"/>
    <w:tmpl w:val="42A87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A0141E"/>
    <w:multiLevelType w:val="multilevel"/>
    <w:tmpl w:val="D8189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A2F16F8"/>
    <w:multiLevelType w:val="multilevel"/>
    <w:tmpl w:val="CAF0E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DFC577C"/>
    <w:multiLevelType w:val="multilevel"/>
    <w:tmpl w:val="0F42B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F3F48AD"/>
    <w:multiLevelType w:val="hybridMultilevel"/>
    <w:tmpl w:val="9828A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CC149E"/>
    <w:multiLevelType w:val="hybridMultilevel"/>
    <w:tmpl w:val="258CD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E56FDE"/>
    <w:multiLevelType w:val="multilevel"/>
    <w:tmpl w:val="E18EC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94F5A29"/>
    <w:multiLevelType w:val="hybridMultilevel"/>
    <w:tmpl w:val="1AA6A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C86E57"/>
    <w:multiLevelType w:val="multilevel"/>
    <w:tmpl w:val="8E0842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DAB1757"/>
    <w:multiLevelType w:val="hybridMultilevel"/>
    <w:tmpl w:val="3BDE1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C42E36"/>
    <w:multiLevelType w:val="hybridMultilevel"/>
    <w:tmpl w:val="11C61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3C22268"/>
    <w:multiLevelType w:val="hybridMultilevel"/>
    <w:tmpl w:val="63D2EF8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2B4404"/>
    <w:multiLevelType w:val="multilevel"/>
    <w:tmpl w:val="3B9A0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511E2408"/>
    <w:multiLevelType w:val="hybridMultilevel"/>
    <w:tmpl w:val="1EA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9B252F"/>
    <w:multiLevelType w:val="hybridMultilevel"/>
    <w:tmpl w:val="6DA4B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D026C78"/>
    <w:multiLevelType w:val="hybridMultilevel"/>
    <w:tmpl w:val="FCBEA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E37659"/>
    <w:multiLevelType w:val="hybridMultilevel"/>
    <w:tmpl w:val="E6BAEC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F3599A"/>
    <w:multiLevelType w:val="hybridMultilevel"/>
    <w:tmpl w:val="75920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074C8D"/>
    <w:multiLevelType w:val="hybridMultilevel"/>
    <w:tmpl w:val="E1E49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B61FE4"/>
    <w:multiLevelType w:val="hybridMultilevel"/>
    <w:tmpl w:val="4378D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3C4F7D"/>
    <w:multiLevelType w:val="multilevel"/>
    <w:tmpl w:val="4A10D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5B21E9F"/>
    <w:multiLevelType w:val="multilevel"/>
    <w:tmpl w:val="EEA4CF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ABA3805"/>
    <w:multiLevelType w:val="multilevel"/>
    <w:tmpl w:val="91E0A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6F753958"/>
    <w:multiLevelType w:val="multilevel"/>
    <w:tmpl w:val="68BA1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0B806AA"/>
    <w:multiLevelType w:val="hybridMultilevel"/>
    <w:tmpl w:val="9C0AB9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C40FD5"/>
    <w:multiLevelType w:val="multilevel"/>
    <w:tmpl w:val="2870D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44E3061"/>
    <w:multiLevelType w:val="hybridMultilevel"/>
    <w:tmpl w:val="92240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016B85"/>
    <w:multiLevelType w:val="multilevel"/>
    <w:tmpl w:val="11A8C9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75CF61D7"/>
    <w:multiLevelType w:val="hybridMultilevel"/>
    <w:tmpl w:val="6B503F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6794F4F"/>
    <w:multiLevelType w:val="multilevel"/>
    <w:tmpl w:val="8FDC9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78277D2"/>
    <w:multiLevelType w:val="multilevel"/>
    <w:tmpl w:val="0BAE7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C51D94"/>
    <w:multiLevelType w:val="hybridMultilevel"/>
    <w:tmpl w:val="DE5A9F72"/>
    <w:lvl w:ilvl="0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num w:numId="1" w16cid:durableId="668095573">
    <w:abstractNumId w:val="26"/>
  </w:num>
  <w:num w:numId="2" w16cid:durableId="292374510">
    <w:abstractNumId w:val="23"/>
  </w:num>
  <w:num w:numId="3" w16cid:durableId="971860544">
    <w:abstractNumId w:val="43"/>
  </w:num>
  <w:num w:numId="4" w16cid:durableId="1676110598">
    <w:abstractNumId w:val="3"/>
  </w:num>
  <w:num w:numId="5" w16cid:durableId="337074279">
    <w:abstractNumId w:val="21"/>
  </w:num>
  <w:num w:numId="6" w16cid:durableId="755631247">
    <w:abstractNumId w:val="37"/>
  </w:num>
  <w:num w:numId="7" w16cid:durableId="323944802">
    <w:abstractNumId w:val="18"/>
  </w:num>
  <w:num w:numId="8" w16cid:durableId="1551847121">
    <w:abstractNumId w:val="32"/>
  </w:num>
  <w:num w:numId="9" w16cid:durableId="523127917">
    <w:abstractNumId w:val="17"/>
  </w:num>
  <w:num w:numId="10" w16cid:durableId="42683796">
    <w:abstractNumId w:val="35"/>
  </w:num>
  <w:num w:numId="11" w16cid:durableId="329067906">
    <w:abstractNumId w:val="38"/>
  </w:num>
  <w:num w:numId="12" w16cid:durableId="676159019">
    <w:abstractNumId w:val="11"/>
  </w:num>
  <w:num w:numId="13" w16cid:durableId="2106420129">
    <w:abstractNumId w:val="13"/>
  </w:num>
  <w:num w:numId="14" w16cid:durableId="1088888967">
    <w:abstractNumId w:val="44"/>
  </w:num>
  <w:num w:numId="15" w16cid:durableId="1153524715">
    <w:abstractNumId w:val="0"/>
  </w:num>
  <w:num w:numId="16" w16cid:durableId="45298854">
    <w:abstractNumId w:val="5"/>
  </w:num>
  <w:num w:numId="17" w16cid:durableId="2048600471">
    <w:abstractNumId w:val="15"/>
  </w:num>
  <w:num w:numId="18" w16cid:durableId="1597641213">
    <w:abstractNumId w:val="42"/>
  </w:num>
  <w:num w:numId="19" w16cid:durableId="1604723973">
    <w:abstractNumId w:val="16"/>
  </w:num>
  <w:num w:numId="20" w16cid:durableId="1851212210">
    <w:abstractNumId w:val="2"/>
  </w:num>
  <w:num w:numId="21" w16cid:durableId="688029411">
    <w:abstractNumId w:val="9"/>
  </w:num>
  <w:num w:numId="22" w16cid:durableId="271981581">
    <w:abstractNumId w:val="36"/>
  </w:num>
  <w:num w:numId="23" w16cid:durableId="250704190">
    <w:abstractNumId w:val="45"/>
  </w:num>
  <w:num w:numId="24" w16cid:durableId="1901134999">
    <w:abstractNumId w:val="14"/>
  </w:num>
  <w:num w:numId="25" w16cid:durableId="1043291827">
    <w:abstractNumId w:val="1"/>
  </w:num>
  <w:num w:numId="26" w16cid:durableId="867454812">
    <w:abstractNumId w:val="40"/>
  </w:num>
  <w:num w:numId="27" w16cid:durableId="294717670">
    <w:abstractNumId w:val="6"/>
  </w:num>
  <w:num w:numId="28" w16cid:durableId="185678381">
    <w:abstractNumId w:val="8"/>
  </w:num>
  <w:num w:numId="29" w16cid:durableId="286199094">
    <w:abstractNumId w:val="27"/>
  </w:num>
  <w:num w:numId="30" w16cid:durableId="671569735">
    <w:abstractNumId w:val="46"/>
  </w:num>
  <w:num w:numId="31" w16cid:durableId="1036002885">
    <w:abstractNumId w:val="29"/>
  </w:num>
  <w:num w:numId="32" w16cid:durableId="1742167520">
    <w:abstractNumId w:val="20"/>
  </w:num>
  <w:num w:numId="33" w16cid:durableId="1974947719">
    <w:abstractNumId w:val="25"/>
  </w:num>
  <w:num w:numId="34" w16cid:durableId="353114087">
    <w:abstractNumId w:val="19"/>
  </w:num>
  <w:num w:numId="35" w16cid:durableId="1887714213">
    <w:abstractNumId w:val="31"/>
  </w:num>
  <w:num w:numId="36" w16cid:durableId="1132601764">
    <w:abstractNumId w:val="24"/>
  </w:num>
  <w:num w:numId="37" w16cid:durableId="450711155">
    <w:abstractNumId w:val="28"/>
  </w:num>
  <w:num w:numId="38" w16cid:durableId="156190720">
    <w:abstractNumId w:val="39"/>
  </w:num>
  <w:num w:numId="39" w16cid:durableId="1245450966">
    <w:abstractNumId w:val="30"/>
  </w:num>
  <w:num w:numId="40" w16cid:durableId="969165854">
    <w:abstractNumId w:val="33"/>
  </w:num>
  <w:num w:numId="41" w16cid:durableId="2129926532">
    <w:abstractNumId w:val="4"/>
  </w:num>
  <w:num w:numId="42" w16cid:durableId="862551956">
    <w:abstractNumId w:val="7"/>
  </w:num>
  <w:num w:numId="43" w16cid:durableId="2108695333">
    <w:abstractNumId w:val="41"/>
  </w:num>
  <w:num w:numId="44" w16cid:durableId="85930574">
    <w:abstractNumId w:val="12"/>
  </w:num>
  <w:num w:numId="45" w16cid:durableId="1812211922">
    <w:abstractNumId w:val="22"/>
  </w:num>
  <w:num w:numId="46" w16cid:durableId="1489638333">
    <w:abstractNumId w:val="34"/>
  </w:num>
  <w:num w:numId="47" w16cid:durableId="169098799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wNzI3MDIwsDQ3M7VU0lEKTi0uzszPAymwqAUA9g17tSwAAAA="/>
  </w:docVars>
  <w:rsids>
    <w:rsidRoot w:val="007A5A2A"/>
    <w:rsid w:val="00006FFB"/>
    <w:rsid w:val="00014EE1"/>
    <w:rsid w:val="00022CE1"/>
    <w:rsid w:val="00062504"/>
    <w:rsid w:val="00066AFB"/>
    <w:rsid w:val="000A7478"/>
    <w:rsid w:val="000C0E66"/>
    <w:rsid w:val="000C2F0E"/>
    <w:rsid w:val="000D3635"/>
    <w:rsid w:val="000D3AEE"/>
    <w:rsid w:val="000E058F"/>
    <w:rsid w:val="000E3C50"/>
    <w:rsid w:val="000E4085"/>
    <w:rsid w:val="00132885"/>
    <w:rsid w:val="00142341"/>
    <w:rsid w:val="00184817"/>
    <w:rsid w:val="0019246E"/>
    <w:rsid w:val="00194F3C"/>
    <w:rsid w:val="001955AF"/>
    <w:rsid w:val="001A1D4F"/>
    <w:rsid w:val="001A46E2"/>
    <w:rsid w:val="001A66EA"/>
    <w:rsid w:val="001D5F6D"/>
    <w:rsid w:val="001E161D"/>
    <w:rsid w:val="001E6F37"/>
    <w:rsid w:val="001E7088"/>
    <w:rsid w:val="001F0F58"/>
    <w:rsid w:val="002030D2"/>
    <w:rsid w:val="002233DD"/>
    <w:rsid w:val="00227B33"/>
    <w:rsid w:val="00250A71"/>
    <w:rsid w:val="00253EAE"/>
    <w:rsid w:val="00271587"/>
    <w:rsid w:val="00284819"/>
    <w:rsid w:val="00286C77"/>
    <w:rsid w:val="00291C31"/>
    <w:rsid w:val="002A1256"/>
    <w:rsid w:val="002B792E"/>
    <w:rsid w:val="002D6ABA"/>
    <w:rsid w:val="00301F77"/>
    <w:rsid w:val="00306B5A"/>
    <w:rsid w:val="00341C34"/>
    <w:rsid w:val="003454D1"/>
    <w:rsid w:val="00355EEF"/>
    <w:rsid w:val="003902F3"/>
    <w:rsid w:val="00395FB1"/>
    <w:rsid w:val="003F599D"/>
    <w:rsid w:val="00401087"/>
    <w:rsid w:val="00433D6D"/>
    <w:rsid w:val="004427BB"/>
    <w:rsid w:val="004430B2"/>
    <w:rsid w:val="00450857"/>
    <w:rsid w:val="00450B02"/>
    <w:rsid w:val="004611DF"/>
    <w:rsid w:val="00497BA3"/>
    <w:rsid w:val="004B585F"/>
    <w:rsid w:val="004D7EEA"/>
    <w:rsid w:val="0050085B"/>
    <w:rsid w:val="00531B80"/>
    <w:rsid w:val="005565DB"/>
    <w:rsid w:val="00581F91"/>
    <w:rsid w:val="00593F4E"/>
    <w:rsid w:val="005A27BA"/>
    <w:rsid w:val="005F30F2"/>
    <w:rsid w:val="00604277"/>
    <w:rsid w:val="00613FC1"/>
    <w:rsid w:val="006314B1"/>
    <w:rsid w:val="00642FCF"/>
    <w:rsid w:val="0067677D"/>
    <w:rsid w:val="00687179"/>
    <w:rsid w:val="006E2744"/>
    <w:rsid w:val="00711AEC"/>
    <w:rsid w:val="00714ADF"/>
    <w:rsid w:val="0074541D"/>
    <w:rsid w:val="00784F60"/>
    <w:rsid w:val="00795415"/>
    <w:rsid w:val="00797AA8"/>
    <w:rsid w:val="007A36F0"/>
    <w:rsid w:val="007A5A2A"/>
    <w:rsid w:val="00800512"/>
    <w:rsid w:val="00813E2E"/>
    <w:rsid w:val="00836F07"/>
    <w:rsid w:val="008655E0"/>
    <w:rsid w:val="0089720C"/>
    <w:rsid w:val="008A05FC"/>
    <w:rsid w:val="008A0B2C"/>
    <w:rsid w:val="008A19FD"/>
    <w:rsid w:val="008A2758"/>
    <w:rsid w:val="008C77D4"/>
    <w:rsid w:val="008D434C"/>
    <w:rsid w:val="008D4A36"/>
    <w:rsid w:val="008E6269"/>
    <w:rsid w:val="008F3AAC"/>
    <w:rsid w:val="008F5719"/>
    <w:rsid w:val="009271A7"/>
    <w:rsid w:val="009636D8"/>
    <w:rsid w:val="00976CE0"/>
    <w:rsid w:val="009B7338"/>
    <w:rsid w:val="009D16CD"/>
    <w:rsid w:val="009D31B1"/>
    <w:rsid w:val="009F6ED1"/>
    <w:rsid w:val="00A11121"/>
    <w:rsid w:val="00A1326C"/>
    <w:rsid w:val="00A13ABE"/>
    <w:rsid w:val="00A23A0D"/>
    <w:rsid w:val="00A379BF"/>
    <w:rsid w:val="00A452E2"/>
    <w:rsid w:val="00A47FCA"/>
    <w:rsid w:val="00A83D5A"/>
    <w:rsid w:val="00AC6B45"/>
    <w:rsid w:val="00AD072D"/>
    <w:rsid w:val="00AE712C"/>
    <w:rsid w:val="00AE72DA"/>
    <w:rsid w:val="00B245AB"/>
    <w:rsid w:val="00B27589"/>
    <w:rsid w:val="00B416A6"/>
    <w:rsid w:val="00B503DF"/>
    <w:rsid w:val="00B712B0"/>
    <w:rsid w:val="00B7516C"/>
    <w:rsid w:val="00B76D48"/>
    <w:rsid w:val="00B84146"/>
    <w:rsid w:val="00B84489"/>
    <w:rsid w:val="00BC5A64"/>
    <w:rsid w:val="00BD0463"/>
    <w:rsid w:val="00BD0E62"/>
    <w:rsid w:val="00BF5CA1"/>
    <w:rsid w:val="00C03D7A"/>
    <w:rsid w:val="00C26B49"/>
    <w:rsid w:val="00C556A6"/>
    <w:rsid w:val="00C60EE1"/>
    <w:rsid w:val="00C9766C"/>
    <w:rsid w:val="00C97DD6"/>
    <w:rsid w:val="00CA3932"/>
    <w:rsid w:val="00CA59C1"/>
    <w:rsid w:val="00CD3815"/>
    <w:rsid w:val="00CD61B0"/>
    <w:rsid w:val="00CE3B31"/>
    <w:rsid w:val="00CF18C3"/>
    <w:rsid w:val="00CF59E3"/>
    <w:rsid w:val="00D156CB"/>
    <w:rsid w:val="00D21A0F"/>
    <w:rsid w:val="00D272D9"/>
    <w:rsid w:val="00D32820"/>
    <w:rsid w:val="00D333A1"/>
    <w:rsid w:val="00D5419E"/>
    <w:rsid w:val="00D723F8"/>
    <w:rsid w:val="00DC68F9"/>
    <w:rsid w:val="00DE17A7"/>
    <w:rsid w:val="00DE538B"/>
    <w:rsid w:val="00E024B7"/>
    <w:rsid w:val="00E144D3"/>
    <w:rsid w:val="00E170DE"/>
    <w:rsid w:val="00E427F0"/>
    <w:rsid w:val="00E434DF"/>
    <w:rsid w:val="00E5385C"/>
    <w:rsid w:val="00E55986"/>
    <w:rsid w:val="00E72913"/>
    <w:rsid w:val="00EE4CAE"/>
    <w:rsid w:val="00F05D02"/>
    <w:rsid w:val="00F11D65"/>
    <w:rsid w:val="00F15510"/>
    <w:rsid w:val="00F2341A"/>
    <w:rsid w:val="00F41F91"/>
    <w:rsid w:val="00F73D86"/>
    <w:rsid w:val="00F9540E"/>
    <w:rsid w:val="00FD1AE6"/>
    <w:rsid w:val="00FE585E"/>
    <w:rsid w:val="00FE594A"/>
    <w:rsid w:val="00FF4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DC05B"/>
  <w15:docId w15:val="{DFEA02CF-A5EB-47B9-924E-0AEC4DB285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4DF"/>
    <w:rPr>
      <w:kern w:val="0"/>
    </w:rPr>
  </w:style>
  <w:style w:type="paragraph" w:styleId="Heading3">
    <w:name w:val="heading 3"/>
    <w:basedOn w:val="Normal"/>
    <w:link w:val="Heading3Char"/>
    <w:uiPriority w:val="9"/>
    <w:qFormat/>
    <w:rsid w:val="006E274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ne-N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7478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0A74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A7478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0A74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A7478"/>
    <w:rPr>
      <w:kern w:val="0"/>
    </w:rPr>
  </w:style>
  <w:style w:type="character" w:styleId="Hyperlink">
    <w:name w:val="Hyperlink"/>
    <w:basedOn w:val="DefaultParagraphFont"/>
    <w:uiPriority w:val="99"/>
    <w:unhideWhenUsed/>
    <w:rsid w:val="000A74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47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6E2744"/>
    <w:rPr>
      <w:rFonts w:ascii="Times New Roman" w:eastAsia="Times New Roman" w:hAnsi="Times New Roman" w:cs="Times New Roman"/>
      <w:b/>
      <w:bCs/>
      <w:kern w:val="0"/>
      <w:sz w:val="27"/>
      <w:szCs w:val="27"/>
      <w:lang w:bidi="ne-NP"/>
    </w:rPr>
  </w:style>
  <w:style w:type="paragraph" w:styleId="NormalWeb">
    <w:name w:val="Normal (Web)"/>
    <w:basedOn w:val="Normal"/>
    <w:uiPriority w:val="99"/>
    <w:semiHidden/>
    <w:unhideWhenUsed/>
    <w:rsid w:val="006E27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8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0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49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1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900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06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330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31079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6" w:color="D6D6D6"/>
                <w:right w:val="none" w:sz="0" w:space="0" w:color="auto"/>
              </w:divBdr>
            </w:div>
          </w:divsChild>
        </w:div>
        <w:div w:id="19995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7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60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4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6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6196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57092463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1836966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4474369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98137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36833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97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8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8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56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09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62780">
          <w:marLeft w:val="0"/>
          <w:marRight w:val="0"/>
          <w:marTop w:val="15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9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67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943762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31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5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s-chi.vercel.app/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rupesh-gautam-745a20197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147</Words>
  <Characters>654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et Kshetri</dc:creator>
  <cp:keywords/>
  <dc:description/>
  <cp:lastModifiedBy>Niket Kshetri</cp:lastModifiedBy>
  <cp:revision>3</cp:revision>
  <dcterms:created xsi:type="dcterms:W3CDTF">2023-08-12T12:02:00Z</dcterms:created>
  <dcterms:modified xsi:type="dcterms:W3CDTF">2023-08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2d7bcf4-5c57-4987-a55a-c0a9b1bdfec5</vt:lpwstr>
  </property>
</Properties>
</file>